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6133C" w14:textId="77777777" w:rsidR="00987CF9" w:rsidRPr="00391643" w:rsidRDefault="00987CF9" w:rsidP="006C75B8">
      <w:pPr>
        <w:widowControl/>
        <w:suppressAutoHyphens w:val="0"/>
        <w:spacing w:line="360" w:lineRule="auto"/>
        <w:contextualSpacing/>
        <w:jc w:val="center"/>
        <w:rPr>
          <w:rFonts w:ascii="Arial" w:eastAsia="Times New Roman" w:hAnsi="Arial" w:cs="Arial"/>
          <w:iCs/>
          <w:kern w:val="0"/>
          <w:lang w:eastAsia="it-IT" w:bidi="ar-SA"/>
        </w:rPr>
      </w:pPr>
      <w:r w:rsidRPr="00391643">
        <w:rPr>
          <w:rFonts w:ascii="Arial" w:eastAsia="Times New Roman" w:hAnsi="Arial" w:cs="Arial"/>
          <w:b/>
          <w:iCs/>
          <w:kern w:val="0"/>
          <w:lang w:eastAsia="it-IT" w:bidi="ar-SA"/>
        </w:rPr>
        <w:t>RICHIESTA DI RICONOSCIMENTO</w:t>
      </w:r>
    </w:p>
    <w:p w14:paraId="51CCB50B" w14:textId="32219C94" w:rsidR="00987CF9" w:rsidRPr="00391643" w:rsidRDefault="00987CF9" w:rsidP="002A7C59">
      <w:pPr>
        <w:widowControl/>
        <w:suppressAutoHyphens w:val="0"/>
        <w:spacing w:line="360" w:lineRule="auto"/>
        <w:contextualSpacing/>
        <w:jc w:val="center"/>
        <w:rPr>
          <w:rFonts w:ascii="Arial" w:eastAsia="Times New Roman" w:hAnsi="Arial" w:cs="Arial"/>
          <w:b/>
          <w:iCs/>
          <w:kern w:val="0"/>
          <w:lang w:eastAsia="it-IT" w:bidi="ar-SA"/>
        </w:rPr>
      </w:pPr>
      <w:r w:rsidRPr="00391643">
        <w:rPr>
          <w:rFonts w:ascii="Arial" w:eastAsia="Times New Roman" w:hAnsi="Arial" w:cs="Arial"/>
          <w:b/>
          <w:iCs/>
          <w:kern w:val="0"/>
          <w:lang w:eastAsia="it-IT" w:bidi="ar-SA"/>
        </w:rPr>
        <w:t>Mobilità</w:t>
      </w:r>
      <w:r w:rsidR="009D13A3">
        <w:rPr>
          <w:rFonts w:ascii="Arial" w:eastAsia="Times New Roman" w:hAnsi="Arial" w:cs="Arial"/>
          <w:b/>
          <w:iCs/>
          <w:kern w:val="0"/>
          <w:lang w:eastAsia="it-IT" w:bidi="ar-SA"/>
        </w:rPr>
        <w:t xml:space="preserve"> EXTRA UE</w:t>
      </w:r>
      <w:r w:rsidRPr="00391643">
        <w:rPr>
          <w:rFonts w:ascii="Arial" w:eastAsia="Times New Roman" w:hAnsi="Arial" w:cs="Arial"/>
          <w:b/>
          <w:iCs/>
          <w:kern w:val="0"/>
          <w:lang w:eastAsia="it-IT" w:bidi="ar-SA"/>
        </w:rPr>
        <w:t xml:space="preserve"> </w:t>
      </w:r>
      <w:proofErr w:type="spellStart"/>
      <w:r w:rsidR="003530C0">
        <w:rPr>
          <w:rFonts w:ascii="Arial" w:eastAsia="Times New Roman" w:hAnsi="Arial" w:cs="Arial"/>
          <w:b/>
          <w:iCs/>
          <w:kern w:val="0"/>
          <w:lang w:eastAsia="it-IT" w:bidi="ar-SA"/>
        </w:rPr>
        <w:t>a.a</w:t>
      </w:r>
      <w:proofErr w:type="spellEnd"/>
      <w:r w:rsidR="003530C0">
        <w:rPr>
          <w:rFonts w:ascii="Arial" w:eastAsia="Times New Roman" w:hAnsi="Arial" w:cs="Arial"/>
          <w:b/>
          <w:iCs/>
          <w:kern w:val="0"/>
          <w:lang w:eastAsia="it-IT" w:bidi="ar-SA"/>
        </w:rPr>
        <w:t>. 20…/20…</w:t>
      </w:r>
    </w:p>
    <w:p w14:paraId="354A5571" w14:textId="77777777" w:rsidR="00391643" w:rsidRPr="004036C5" w:rsidRDefault="00391643" w:rsidP="002A7C59">
      <w:pPr>
        <w:widowControl/>
        <w:suppressAutoHyphens w:val="0"/>
        <w:spacing w:line="360" w:lineRule="auto"/>
        <w:contextualSpacing/>
        <w:jc w:val="center"/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</w:pPr>
      <w:r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(si prega di NON compilare il documento a mano</w:t>
      </w:r>
      <w:r w:rsidR="009F6FA8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, ma al</w:t>
      </w:r>
      <w:r w:rsidR="004B750C"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 xml:space="preserve"> computer e di </w:t>
      </w:r>
      <w:r w:rsidR="009F6FA8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inviare</w:t>
      </w:r>
      <w:r w:rsidR="004B750C"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 xml:space="preserve"> il file in FORMATO WORD</w:t>
      </w:r>
      <w:r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)</w:t>
      </w:r>
    </w:p>
    <w:p w14:paraId="7FBC9FD9" w14:textId="77777777" w:rsidR="004B750C" w:rsidRDefault="004B750C" w:rsidP="009767FC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b/>
          <w:iCs/>
          <w:kern w:val="0"/>
          <w:sz w:val="20"/>
          <w:szCs w:val="20"/>
          <w:lang w:eastAsia="it-IT" w:bidi="ar-SA"/>
        </w:rPr>
      </w:pPr>
    </w:p>
    <w:p w14:paraId="024D32D5" w14:textId="77777777" w:rsidR="00987CF9" w:rsidRPr="00F26952" w:rsidRDefault="00987CF9" w:rsidP="009767FC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b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b/>
          <w:iCs/>
          <w:kern w:val="0"/>
          <w:sz w:val="18"/>
          <w:szCs w:val="20"/>
          <w:lang w:eastAsia="it-IT" w:bidi="ar-SA"/>
        </w:rPr>
        <w:t>DATI STUDENTE/SSA</w:t>
      </w:r>
    </w:p>
    <w:p w14:paraId="66A3D78A" w14:textId="77777777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COGNOME: ………………………</w:t>
      </w:r>
      <w:proofErr w:type="gramStart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.</w:t>
      </w:r>
      <w:proofErr w:type="gramEnd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.…….   </w:t>
      </w:r>
      <w:proofErr w:type="gramStart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NOME:…</w:t>
      </w:r>
      <w:proofErr w:type="gramEnd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………………………….  MATR: ……………….</w:t>
      </w:r>
    </w:p>
    <w:p w14:paraId="3690B1E3" w14:textId="191A4F65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EMAIL </w:t>
      </w:r>
      <w:proofErr w:type="gramStart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ISTITUZIONALE:   </w:t>
      </w:r>
      <w:proofErr w:type="gramEnd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……………………………….@</w:t>
      </w:r>
      <w:r w:rsidR="009D13A3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edu</w:t>
      </w: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.unifi.it</w:t>
      </w:r>
    </w:p>
    <w:p w14:paraId="68051965" w14:textId="77777777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EMAIL </w:t>
      </w:r>
      <w:proofErr w:type="gramStart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PERSONALE:…</w:t>
      </w:r>
      <w:proofErr w:type="gramEnd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…………………………</w:t>
      </w:r>
      <w:r w:rsidR="00732DDE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</w:t>
      </w:r>
      <w:r w:rsidR="009C59C5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 </w:t>
      </w: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TELEFONO:……………………………………………</w:t>
      </w:r>
      <w:r w:rsidR="00732DDE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</w:t>
      </w:r>
    </w:p>
    <w:p w14:paraId="26AC1FEB" w14:textId="77777777" w:rsidR="00987CF9" w:rsidRPr="00F26952" w:rsidRDefault="00987CF9" w:rsidP="006F1B5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PERIODO DI SCAMBIO</w:t>
      </w:r>
      <w:r w:rsidR="006F1B5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 (d</w:t>
      </w:r>
      <w:r w:rsidR="006C75B8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ata di arrivo e di partenza: gg/mm/</w:t>
      </w:r>
      <w:r w:rsidR="006F1B5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aa): ................................................................</w:t>
      </w:r>
    </w:p>
    <w:p w14:paraId="34514740" w14:textId="77777777" w:rsidR="00987CF9" w:rsidRPr="00F26952" w:rsidRDefault="00987CF9" w:rsidP="00667D8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UNIVERSITÀ</w:t>
      </w:r>
      <w:r w:rsidR="00667D8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 OSPITANTE</w:t>
      </w: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: …</w:t>
      </w:r>
      <w:r w:rsidR="00667D8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……………………………………………………………………………………</w:t>
      </w:r>
    </w:p>
    <w:p w14:paraId="2D2723AA" w14:textId="77777777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CORSO DI LAUREA DI ISCRIZIONE (</w:t>
      </w:r>
      <w:r w:rsidRPr="00F26952">
        <w:rPr>
          <w:rFonts w:ascii="Arial" w:eastAsia="Times New Roman" w:hAnsi="Arial" w:cs="Arial"/>
          <w:i/>
          <w:iCs/>
          <w:kern w:val="0"/>
          <w:sz w:val="18"/>
          <w:szCs w:val="20"/>
          <w:lang w:eastAsia="it-IT" w:bidi="ar-SA"/>
        </w:rPr>
        <w:t>barrare la casella di riferimento)</w:t>
      </w:r>
    </w:p>
    <w:tbl>
      <w:tblPr>
        <w:tblW w:w="9039" w:type="dxa"/>
        <w:jc w:val="center"/>
        <w:tblLook w:val="04A0" w:firstRow="1" w:lastRow="0" w:firstColumn="1" w:lastColumn="0" w:noHBand="0" w:noVBand="1"/>
      </w:tblPr>
      <w:tblGrid>
        <w:gridCol w:w="4083"/>
        <w:gridCol w:w="4956"/>
      </w:tblGrid>
      <w:tr w:rsidR="00987CF9" w:rsidRPr="002A7C59" w14:paraId="24A918E4" w14:textId="77777777" w:rsidTr="00DA2879">
        <w:trPr>
          <w:trHeight w:val="2118"/>
          <w:jc w:val="center"/>
        </w:trPr>
        <w:tc>
          <w:tcPr>
            <w:tcW w:w="4083" w:type="dxa"/>
          </w:tcPr>
          <w:p w14:paraId="518FFA30" w14:textId="12A9C5A4" w:rsidR="009C59C5" w:rsidRPr="002A7C59" w:rsidRDefault="009C59C5" w:rsidP="009C59C5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Architettura </w:t>
            </w: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Magistrale </w:t>
            </w: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(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LM-4 C.U.</w:t>
            </w: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)</w:t>
            </w:r>
          </w:p>
          <w:p w14:paraId="1B7DDD94" w14:textId="7F630916" w:rsidR="00987CF9" w:rsidRDefault="0021211C" w:rsidP="00987CF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</w:pPr>
            <w:r w:rsidRPr="0021211C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>Product, Interior, Communication and E</w:t>
            </w: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>co-social Design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 xml:space="preserve"> (L-4)</w:t>
            </w:r>
          </w:p>
          <w:p w14:paraId="5C939DC8" w14:textId="6F1FD32E" w:rsidR="0021211C" w:rsidRPr="0021211C" w:rsidRDefault="0021211C" w:rsidP="00987CF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 xml:space="preserve">Design </w:t>
            </w:r>
            <w:proofErr w:type="spellStart"/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>Tessile</w:t>
            </w:r>
            <w:proofErr w:type="spellEnd"/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 xml:space="preserve"> e Moda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 xml:space="preserve"> (L-4)</w:t>
            </w:r>
          </w:p>
          <w:p w14:paraId="46AA3DF3" w14:textId="524C66F9" w:rsidR="00987CF9" w:rsidRPr="002A7C59" w:rsidRDefault="00987CF9" w:rsidP="00987CF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Scienze dell’Architettura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 (L-17)</w:t>
            </w:r>
          </w:p>
          <w:p w14:paraId="0C175C30" w14:textId="2FD97E0A" w:rsidR="00987CF9" w:rsidRPr="002A7C59" w:rsidRDefault="00987CF9" w:rsidP="00987CF9">
            <w:pPr>
              <w:widowControl/>
              <w:numPr>
                <w:ilvl w:val="0"/>
                <w:numId w:val="1"/>
              </w:numPr>
              <w:suppressAutoHyphens w:val="0"/>
              <w:spacing w:line="240" w:lineRule="atLeast"/>
              <w:ind w:left="567" w:hanging="35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Pianificazione della Città</w:t>
            </w:r>
            <w:r w:rsidR="0021211C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, </w:t>
            </w: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l Territorio e del Paesaggio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 (L-21)</w:t>
            </w:r>
          </w:p>
          <w:p w14:paraId="773846CB" w14:textId="77777777" w:rsidR="00987CF9" w:rsidRPr="002A7C59" w:rsidRDefault="00987CF9" w:rsidP="009C59C5">
            <w:pPr>
              <w:widowControl/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956" w:type="dxa"/>
          </w:tcPr>
          <w:p w14:paraId="4500E423" w14:textId="5F69FCEA" w:rsidR="00987CF9" w:rsidRDefault="00765088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Progettazione dell’Architettura (LM-4)</w:t>
            </w:r>
          </w:p>
          <w:p w14:paraId="4E3CFF6F" w14:textId="48BC7ACC" w:rsidR="00DA2879" w:rsidRPr="00DA2879" w:rsidRDefault="00765088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proofErr w:type="spellStart"/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Architectural</w:t>
            </w:r>
            <w:proofErr w:type="spellEnd"/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 Design (LM-4)</w:t>
            </w:r>
          </w:p>
          <w:p w14:paraId="152034AC" w14:textId="70D771A4" w:rsidR="00987CF9" w:rsidRPr="002A7C59" w:rsidRDefault="00987CF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Architettura del Paesaggio 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(LM-3)</w:t>
            </w:r>
          </w:p>
          <w:p w14:paraId="0F915AD1" w14:textId="0376E751" w:rsidR="00987CF9" w:rsidRPr="002A7C59" w:rsidRDefault="00987CF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sign</w:t>
            </w:r>
            <w:r w:rsidR="00180B5F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 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per l’Innovazione Sostenibile (LM-12)</w:t>
            </w:r>
          </w:p>
          <w:p w14:paraId="5655BD78" w14:textId="72929C7B" w:rsidR="00987CF9" w:rsidRDefault="00987CF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Design Sistema Moda 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(LM-12)</w:t>
            </w:r>
          </w:p>
          <w:p w14:paraId="3252919E" w14:textId="7C37C9D5" w:rsidR="00DA2879" w:rsidRPr="00DA2879" w:rsidRDefault="00DA287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Pianificazione e Progettazione 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per la sostenibilità urbana e territoriale (LM-48)</w:t>
            </w:r>
          </w:p>
        </w:tc>
      </w:tr>
    </w:tbl>
    <w:p w14:paraId="062CA90A" w14:textId="77777777" w:rsidR="00987CF9" w:rsidRPr="002A7C59" w:rsidRDefault="00987CF9" w:rsidP="00987CF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 xml:space="preserve">CHIEDE il </w:t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riconoscimento dei sottoelencati esami:</w:t>
      </w:r>
    </w:p>
    <w:tbl>
      <w:tblPr>
        <w:tblW w:w="5543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992"/>
        <w:gridCol w:w="851"/>
        <w:gridCol w:w="851"/>
        <w:gridCol w:w="992"/>
        <w:gridCol w:w="1984"/>
        <w:gridCol w:w="787"/>
        <w:gridCol w:w="951"/>
        <w:gridCol w:w="1274"/>
      </w:tblGrid>
      <w:tr w:rsidR="00441700" w:rsidRPr="002A7C59" w14:paraId="55099892" w14:textId="77777777" w:rsidTr="00BD1789">
        <w:trPr>
          <w:trHeight w:val="283"/>
        </w:trPr>
        <w:tc>
          <w:tcPr>
            <w:tcW w:w="2193" w:type="pct"/>
            <w:gridSpan w:val="4"/>
            <w:tcBorders>
              <w:right w:val="single" w:sz="4" w:space="0" w:color="auto"/>
            </w:tcBorders>
          </w:tcPr>
          <w:p w14:paraId="7A5D9FAC" w14:textId="77777777" w:rsidR="00441700" w:rsidRPr="00564A32" w:rsidRDefault="00441700" w:rsidP="003A4B2B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</w:pPr>
            <w:r w:rsidRPr="00564A32"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  <w:t>ATTIVITÀ ESTERE</w:t>
            </w:r>
          </w:p>
        </w:tc>
        <w:tc>
          <w:tcPr>
            <w:tcW w:w="2210" w:type="pct"/>
            <w:gridSpan w:val="4"/>
            <w:tcBorders>
              <w:left w:val="single" w:sz="4" w:space="0" w:color="auto"/>
            </w:tcBorders>
          </w:tcPr>
          <w:p w14:paraId="74C38EC7" w14:textId="77777777" w:rsidR="00441700" w:rsidRPr="00564A32" w:rsidRDefault="00441700" w:rsidP="003A4B2B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</w:pPr>
            <w:r w:rsidRPr="00564A32"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  <w:t>ATTIVITÀ DA RICONOSCERE</w:t>
            </w:r>
          </w:p>
        </w:tc>
        <w:tc>
          <w:tcPr>
            <w:tcW w:w="597" w:type="pct"/>
            <w:tcBorders>
              <w:left w:val="single" w:sz="4" w:space="0" w:color="auto"/>
            </w:tcBorders>
          </w:tcPr>
          <w:p w14:paraId="0D496DE5" w14:textId="77777777" w:rsidR="00441700" w:rsidRPr="00564A32" w:rsidRDefault="00441700" w:rsidP="003A4B2B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</w:pPr>
            <w:r w:rsidRPr="00564A32"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  <w:t>DATA TOR</w:t>
            </w:r>
          </w:p>
        </w:tc>
      </w:tr>
      <w:tr w:rsidR="00BD1789" w:rsidRPr="002A7C59" w14:paraId="20CAEFE3" w14:textId="77777777" w:rsidTr="00BD1789">
        <w:trPr>
          <w:trHeight w:val="358"/>
        </w:trPr>
        <w:tc>
          <w:tcPr>
            <w:tcW w:w="930" w:type="pct"/>
            <w:vAlign w:val="center"/>
          </w:tcPr>
          <w:p w14:paraId="6C2F0396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nominazione</w:t>
            </w:r>
          </w:p>
        </w:tc>
        <w:tc>
          <w:tcPr>
            <w:tcW w:w="465" w:type="pct"/>
          </w:tcPr>
          <w:p w14:paraId="62A97692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ECTS (Crediti)</w:t>
            </w:r>
          </w:p>
        </w:tc>
        <w:tc>
          <w:tcPr>
            <w:tcW w:w="399" w:type="pct"/>
            <w:vAlign w:val="center"/>
          </w:tcPr>
          <w:p w14:paraId="1A369A3B" w14:textId="77777777" w:rsidR="00223EF8" w:rsidRPr="002A7C59" w:rsidRDefault="00223EF8" w:rsidP="00223EF8">
            <w:pPr>
              <w:widowControl/>
              <w:suppressAutoHyphens w:val="0"/>
              <w:contextualSpacing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ECTS*</w:t>
            </w:r>
          </w:p>
        </w:tc>
        <w:tc>
          <w:tcPr>
            <w:tcW w:w="399" w:type="pct"/>
            <w:tcBorders>
              <w:right w:val="single" w:sz="4" w:space="0" w:color="auto"/>
            </w:tcBorders>
            <w:vAlign w:val="center"/>
          </w:tcPr>
          <w:p w14:paraId="3BC77F15" w14:textId="77777777" w:rsidR="00223EF8" w:rsidRPr="002A7C59" w:rsidRDefault="00223EF8" w:rsidP="00223EF8">
            <w:pPr>
              <w:widowControl/>
              <w:suppressAutoHyphens w:val="0"/>
              <w:contextualSpacing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Voto</w:t>
            </w:r>
          </w:p>
        </w:tc>
        <w:tc>
          <w:tcPr>
            <w:tcW w:w="465" w:type="pct"/>
            <w:tcBorders>
              <w:left w:val="single" w:sz="4" w:space="0" w:color="auto"/>
            </w:tcBorders>
            <w:vAlign w:val="center"/>
          </w:tcPr>
          <w:p w14:paraId="6F632490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Codice</w:t>
            </w:r>
          </w:p>
        </w:tc>
        <w:tc>
          <w:tcPr>
            <w:tcW w:w="930" w:type="pct"/>
            <w:tcBorders>
              <w:left w:val="single" w:sz="4" w:space="0" w:color="auto"/>
            </w:tcBorders>
            <w:vAlign w:val="center"/>
          </w:tcPr>
          <w:p w14:paraId="497EA3A5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nominazione</w:t>
            </w:r>
          </w:p>
        </w:tc>
        <w:tc>
          <w:tcPr>
            <w:tcW w:w="369" w:type="pct"/>
            <w:vAlign w:val="center"/>
          </w:tcPr>
          <w:p w14:paraId="1A58CA2F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Voto</w:t>
            </w:r>
          </w:p>
        </w:tc>
        <w:tc>
          <w:tcPr>
            <w:tcW w:w="446" w:type="pct"/>
            <w:vAlign w:val="center"/>
          </w:tcPr>
          <w:p w14:paraId="5B512D5D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Crediti</w:t>
            </w:r>
          </w:p>
        </w:tc>
        <w:tc>
          <w:tcPr>
            <w:tcW w:w="597" w:type="pct"/>
          </w:tcPr>
          <w:p w14:paraId="54461CC7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6AF118E0" w14:textId="77777777" w:rsidTr="00BD1789">
        <w:trPr>
          <w:trHeight w:val="405"/>
        </w:trPr>
        <w:tc>
          <w:tcPr>
            <w:tcW w:w="930" w:type="pct"/>
          </w:tcPr>
          <w:p w14:paraId="24619907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4F3878E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4483548B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7D4F206D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5F9BDDD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7999B49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18B266B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0F1A59C3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00F24FEE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0E3C24CB" w14:textId="77777777" w:rsidTr="00BD1789">
        <w:trPr>
          <w:trHeight w:val="405"/>
        </w:trPr>
        <w:tc>
          <w:tcPr>
            <w:tcW w:w="930" w:type="pct"/>
          </w:tcPr>
          <w:p w14:paraId="3E544B27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42D3ED43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5741F1DD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17E892E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5058D680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7B29CEE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0DF27A8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2A53A9B8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66A2CA6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6FBEF2A6" w14:textId="77777777" w:rsidTr="00BD1789">
        <w:trPr>
          <w:trHeight w:val="405"/>
        </w:trPr>
        <w:tc>
          <w:tcPr>
            <w:tcW w:w="930" w:type="pct"/>
          </w:tcPr>
          <w:p w14:paraId="345C42E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527EA85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600D4CC6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79473E17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3D25E35B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718FDC38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37003918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1E9B252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40ED6EC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0B95AC46" w14:textId="77777777" w:rsidTr="00BD1789">
        <w:trPr>
          <w:trHeight w:val="405"/>
        </w:trPr>
        <w:tc>
          <w:tcPr>
            <w:tcW w:w="930" w:type="pct"/>
          </w:tcPr>
          <w:p w14:paraId="0B6FB2E8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572F37A3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49763B63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57D1104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0A69EF9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1D1993D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7948FE4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0050214C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1D1A0DF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6A49A329" w14:textId="77777777" w:rsidTr="00BD1789">
        <w:trPr>
          <w:trHeight w:val="405"/>
        </w:trPr>
        <w:tc>
          <w:tcPr>
            <w:tcW w:w="930" w:type="pct"/>
          </w:tcPr>
          <w:p w14:paraId="07FEB38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5139069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13BDFD6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7AAF6DF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371AD89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1BF367A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63DB585D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70D9CF8F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6EFC90BD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49500F0E" w14:textId="77777777" w:rsidTr="00BD1789">
        <w:trPr>
          <w:trHeight w:val="405"/>
        </w:trPr>
        <w:tc>
          <w:tcPr>
            <w:tcW w:w="930" w:type="pct"/>
          </w:tcPr>
          <w:p w14:paraId="2605498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33E21CD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0478BC9F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26E8DDCE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4E91EA9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4EE1C35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4610306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761CED86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4ED12A4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</w:tbl>
    <w:p w14:paraId="1F5E7271" w14:textId="77777777" w:rsidR="009C59C5" w:rsidRPr="004B750C" w:rsidRDefault="00441700" w:rsidP="00AB5871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</w:pPr>
      <w:r w:rsidRPr="004B750C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 xml:space="preserve">*Trascrizione dei voti in </w:t>
      </w:r>
      <w:r w:rsidR="00AB5871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>lettere</w:t>
      </w:r>
      <w:r w:rsidRPr="004B750C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 xml:space="preserve">, se specificato nel </w:t>
      </w:r>
      <w:proofErr w:type="spellStart"/>
      <w:r w:rsidR="008D459B" w:rsidRPr="004B750C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>Transcript</w:t>
      </w:r>
      <w:proofErr w:type="spellEnd"/>
      <w:r w:rsidR="008D459B" w:rsidRPr="004B750C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 xml:space="preserve"> of Records.</w:t>
      </w:r>
      <w:r w:rsidR="004B750C" w:rsidRPr="004B750C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 xml:space="preserve"> </w:t>
      </w:r>
    </w:p>
    <w:p w14:paraId="0559112D" w14:textId="77777777" w:rsidR="004B750C" w:rsidRDefault="004B750C" w:rsidP="004B750C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14"/>
          <w:szCs w:val="14"/>
          <w:lang w:eastAsia="it-IT" w:bidi="ar-SA"/>
        </w:rPr>
      </w:pPr>
    </w:p>
    <w:p w14:paraId="44F4A0B2" w14:textId="77777777" w:rsidR="00345043" w:rsidRPr="004B750C" w:rsidRDefault="00345043" w:rsidP="004B750C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14"/>
          <w:szCs w:val="14"/>
          <w:lang w:eastAsia="it-IT" w:bidi="ar-SA"/>
        </w:rPr>
      </w:pPr>
    </w:p>
    <w:p w14:paraId="77C5B317" w14:textId="77777777" w:rsidR="009C59C5" w:rsidRPr="009C59C5" w:rsidRDefault="006C75B8" w:rsidP="006F1B5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I</w:t>
      </w:r>
      <w:r w:rsidR="009C59C5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ndicare in quale sessione di laurea</w:t>
      </w: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 (mm/</w:t>
      </w:r>
      <w:r w:rsidR="006F1B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aa)</w:t>
      </w: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, lo/a studente/</w:t>
      </w:r>
      <w:proofErr w:type="spellStart"/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ssa</w:t>
      </w:r>
      <w:proofErr w:type="spellEnd"/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 intende laurearsi: ……………………………. </w:t>
      </w:r>
    </w:p>
    <w:p w14:paraId="76745ECE" w14:textId="77777777" w:rsidR="00987CF9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Eventuali note da parte dello/a studente/</w:t>
      </w:r>
      <w:proofErr w:type="spellStart"/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ssa</w:t>
      </w:r>
      <w:proofErr w:type="spellEnd"/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:</w:t>
      </w:r>
      <w:r w:rsid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 </w:t>
      </w:r>
      <w:r w:rsidR="009C59C5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…………………………………………………………</w:t>
      </w:r>
      <w:r w:rsidR="00166946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.</w:t>
      </w:r>
    </w:p>
    <w:p w14:paraId="4A46C902" w14:textId="21648559" w:rsidR="00F26952" w:rsidRDefault="002A7C59" w:rsidP="009D13A3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…………………………………………………………………………………………………………………….</w:t>
      </w:r>
    </w:p>
    <w:p w14:paraId="7D16E635" w14:textId="77777777" w:rsidR="009D13A3" w:rsidRPr="009D13A3" w:rsidRDefault="009D13A3" w:rsidP="009D13A3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</w:p>
    <w:p w14:paraId="189A33BC" w14:textId="77777777" w:rsidR="00F26952" w:rsidRPr="00F26952" w:rsidRDefault="00F26952" w:rsidP="00F26952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</w:pPr>
    </w:p>
    <w:p w14:paraId="6EBF7D40" w14:textId="77777777" w:rsidR="002A7C59" w:rsidRPr="002A7C59" w:rsidRDefault="00987CF9" w:rsidP="00F26952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Firenze, </w:t>
      </w:r>
      <w:proofErr w:type="gramStart"/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.</w:t>
      </w:r>
      <w:proofErr w:type="gramEnd"/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/……/………..</w:t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ab/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ab/>
        <w:t xml:space="preserve">                    </w:t>
      </w:r>
      <w:r w:rsidRPr="002A7C59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Firma</w:t>
      </w:r>
      <w:r w:rsidR="002A7C59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 xml:space="preserve"> </w:t>
      </w:r>
      <w:r w:rsidRPr="002A7C59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studente/essa</w:t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………………………</w:t>
      </w:r>
      <w:r w:rsid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</w:t>
      </w:r>
    </w:p>
    <w:p w14:paraId="4334E4CE" w14:textId="728A8719" w:rsidR="009F6FA8" w:rsidRDefault="009F6FA8" w:rsidP="002A7C59">
      <w:pPr>
        <w:widowControl/>
        <w:pBdr>
          <w:top w:val="single" w:sz="4" w:space="1" w:color="auto"/>
        </w:pBdr>
        <w:suppressAutoHyphens w:val="0"/>
        <w:contextualSpacing/>
        <w:jc w:val="center"/>
        <w:rPr>
          <w:rFonts w:ascii="Arial" w:eastAsia="Times New Roman" w:hAnsi="Arial" w:cs="Arial"/>
          <w:b/>
          <w:iCs/>
          <w:kern w:val="0"/>
          <w:sz w:val="22"/>
          <w:szCs w:val="22"/>
          <w:lang w:eastAsia="it-IT" w:bidi="ar-SA"/>
        </w:rPr>
      </w:pPr>
    </w:p>
    <w:p w14:paraId="5F3A83AF" w14:textId="77777777" w:rsidR="00987CF9" w:rsidRPr="002A7C59" w:rsidRDefault="00987CF9" w:rsidP="002A7C59">
      <w:pPr>
        <w:widowControl/>
        <w:pBdr>
          <w:top w:val="single" w:sz="4" w:space="1" w:color="auto"/>
        </w:pBdr>
        <w:suppressAutoHyphens w:val="0"/>
        <w:contextualSpacing/>
        <w:jc w:val="center"/>
        <w:rPr>
          <w:rFonts w:ascii="Arial" w:eastAsia="Times New Roman" w:hAnsi="Arial" w:cs="Arial"/>
          <w:b/>
          <w:iCs/>
          <w:kern w:val="0"/>
          <w:sz w:val="22"/>
          <w:szCs w:val="22"/>
          <w:lang w:eastAsia="it-IT" w:bidi="ar-SA"/>
        </w:rPr>
      </w:pPr>
      <w:r w:rsidRPr="002A7C59">
        <w:rPr>
          <w:rFonts w:ascii="Arial" w:eastAsia="Times New Roman" w:hAnsi="Arial" w:cs="Arial"/>
          <w:b/>
          <w:iCs/>
          <w:kern w:val="0"/>
          <w:sz w:val="22"/>
          <w:szCs w:val="22"/>
          <w:lang w:eastAsia="it-IT" w:bidi="ar-SA"/>
        </w:rPr>
        <w:t>APPROVAZIONE</w:t>
      </w:r>
    </w:p>
    <w:p w14:paraId="62DAAA09" w14:textId="77777777" w:rsidR="006C75B8" w:rsidRDefault="00987CF9" w:rsidP="006C75B8">
      <w:pPr>
        <w:widowControl/>
        <w:suppressAutoHyphens w:val="0"/>
        <w:contextualSpacing/>
        <w:jc w:val="both"/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La Commissione Relazioni Internazionali della Scuola di Architettura dichiara di approvare il programma.</w:t>
      </w:r>
    </w:p>
    <w:p w14:paraId="79BA16D3" w14:textId="77777777" w:rsidR="006C75B8" w:rsidRDefault="006C75B8" w:rsidP="006C75B8">
      <w:pPr>
        <w:widowControl/>
        <w:suppressAutoHyphens w:val="0"/>
        <w:spacing w:line="240" w:lineRule="atLeast"/>
        <w:contextualSpacing/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</w:pPr>
    </w:p>
    <w:p w14:paraId="730A8AA5" w14:textId="77777777" w:rsidR="006C75B8" w:rsidRDefault="006C75B8" w:rsidP="006C75B8">
      <w:pPr>
        <w:widowControl/>
        <w:suppressAutoHyphens w:val="0"/>
        <w:spacing w:line="240" w:lineRule="atLeast"/>
        <w:contextualSpacing/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Firenze ……/</w:t>
      </w:r>
      <w:proofErr w:type="gramStart"/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…</w:t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….</w:t>
      </w:r>
      <w:proofErr w:type="gramEnd"/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/………….</w:t>
      </w: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</w:p>
    <w:p w14:paraId="56081188" w14:textId="77777777" w:rsidR="009D13A3" w:rsidRPr="006C75B8" w:rsidRDefault="009D13A3" w:rsidP="006C75B8">
      <w:pPr>
        <w:widowControl/>
        <w:suppressAutoHyphens w:val="0"/>
        <w:spacing w:line="240" w:lineRule="atLeast"/>
        <w:contextualSpacing/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</w:pPr>
    </w:p>
    <w:p w14:paraId="2085E078" w14:textId="77777777" w:rsidR="007554B0" w:rsidRDefault="006C75B8" w:rsidP="007554B0">
      <w:pPr>
        <w:widowControl/>
        <w:suppressAutoHyphens w:val="0"/>
        <w:ind w:right="-149"/>
        <w:contextualSpacing/>
        <w:jc w:val="both"/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</w:pP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 xml:space="preserve">      </w:t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 w:rsidR="007554B0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 xml:space="preserve">   </w:t>
      </w:r>
      <w:r w:rsidRPr="007554B0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Delegato alle Relazioni Internazionali</w:t>
      </w:r>
      <w:r w:rsidR="007554B0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……………………………………...</w:t>
      </w:r>
    </w:p>
    <w:sectPr w:rsidR="007554B0" w:rsidSect="00BD1789">
      <w:headerReference w:type="default" r:id="rId7"/>
      <w:footerReference w:type="default" r:id="rId8"/>
      <w:pgSz w:w="11900" w:h="16840"/>
      <w:pgMar w:top="142" w:right="1134" w:bottom="710" w:left="1134" w:header="142" w:footer="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897F6" w14:textId="77777777" w:rsidR="00732386" w:rsidRDefault="00732386" w:rsidP="002A7C59">
      <w:r>
        <w:separator/>
      </w:r>
    </w:p>
  </w:endnote>
  <w:endnote w:type="continuationSeparator" w:id="0">
    <w:p w14:paraId="3D5D75F6" w14:textId="77777777" w:rsidR="00732386" w:rsidRDefault="00732386" w:rsidP="002A7C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0F6CE" w14:textId="324D450F" w:rsidR="00BD1789" w:rsidRPr="002A7C59" w:rsidRDefault="00BD1789" w:rsidP="00BD1789">
    <w:pPr>
      <w:pStyle w:val="Pidipagina"/>
      <w:jc w:val="right"/>
      <w:rPr>
        <w:rFonts w:ascii="Arial" w:hAnsi="Arial" w:cs="Arial"/>
      </w:rPr>
    </w:pPr>
    <w:r w:rsidRPr="002A7C59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 xml:space="preserve">modulo </w:t>
    </w:r>
    <w:r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 xml:space="preserve">2 - </w:t>
    </w:r>
    <w:r w:rsidRPr="002A7C59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>RR</w:t>
    </w:r>
    <w:r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 xml:space="preserve"> – </w:t>
    </w:r>
    <w:proofErr w:type="gramStart"/>
    <w:r w:rsidR="00EC3C2C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>Marzo</w:t>
    </w:r>
    <w:proofErr w:type="gramEnd"/>
    <w:r w:rsidR="00EC3C2C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 xml:space="preserve"> 202</w:t>
    </w:r>
    <w:r w:rsidR="00765088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>4</w:t>
    </w:r>
  </w:p>
  <w:p w14:paraId="1F192C8E" w14:textId="77777777" w:rsidR="002A7C59" w:rsidRPr="002A7C59" w:rsidRDefault="002A7C59" w:rsidP="002A7C59">
    <w:pPr>
      <w:pStyle w:val="Pidipagina"/>
      <w:jc w:val="right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00BAC" w14:textId="77777777" w:rsidR="00732386" w:rsidRDefault="00732386" w:rsidP="002A7C59">
      <w:r>
        <w:separator/>
      </w:r>
    </w:p>
  </w:footnote>
  <w:footnote w:type="continuationSeparator" w:id="0">
    <w:p w14:paraId="6C801457" w14:textId="77777777" w:rsidR="00732386" w:rsidRDefault="00732386" w:rsidP="002A7C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F4F4F" w14:textId="77777777" w:rsidR="002A7C59" w:rsidRDefault="002A7C59" w:rsidP="00391984">
    <w:pPr>
      <w:pStyle w:val="Intestazione"/>
      <w:ind w:left="-851"/>
    </w:pPr>
    <w:r>
      <w:rPr>
        <w:noProof/>
        <w:lang w:eastAsia="it-IT" w:bidi="ar-SA"/>
      </w:rPr>
      <w:drawing>
        <wp:inline distT="0" distB="0" distL="0" distR="0" wp14:anchorId="4E5FAA38" wp14:editId="4711FC10">
          <wp:extent cx="2898058" cy="675170"/>
          <wp:effectExtent l="0" t="0" r="0" b="0"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NNER ARCHITETURA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2872" cy="6856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9A6C73"/>
    <w:multiLevelType w:val="hybridMultilevel"/>
    <w:tmpl w:val="A30EE778"/>
    <w:lvl w:ilvl="0" w:tplc="126630AE">
      <w:start w:val="1"/>
      <w:numFmt w:val="bullet"/>
      <w:lvlText w:val="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0258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NzE1Nzc2sTAzNDJS0lEKTi0uzszPAykwrgUAzbJQmSwAAAA="/>
  </w:docVars>
  <w:rsids>
    <w:rsidRoot w:val="00987CF9"/>
    <w:rsid w:val="00047C8A"/>
    <w:rsid w:val="00083B2F"/>
    <w:rsid w:val="000855C2"/>
    <w:rsid w:val="000B617E"/>
    <w:rsid w:val="00127192"/>
    <w:rsid w:val="00166946"/>
    <w:rsid w:val="00180B5F"/>
    <w:rsid w:val="00200CB4"/>
    <w:rsid w:val="0021211C"/>
    <w:rsid w:val="00213D22"/>
    <w:rsid w:val="00223EF8"/>
    <w:rsid w:val="002A7C59"/>
    <w:rsid w:val="002E59C1"/>
    <w:rsid w:val="00345043"/>
    <w:rsid w:val="003530C0"/>
    <w:rsid w:val="00391643"/>
    <w:rsid w:val="00391984"/>
    <w:rsid w:val="003E575D"/>
    <w:rsid w:val="004036C5"/>
    <w:rsid w:val="00441700"/>
    <w:rsid w:val="004B750C"/>
    <w:rsid w:val="00564A32"/>
    <w:rsid w:val="005B4A7F"/>
    <w:rsid w:val="005F57EF"/>
    <w:rsid w:val="0065037B"/>
    <w:rsid w:val="00667D89"/>
    <w:rsid w:val="00697863"/>
    <w:rsid w:val="006C75B8"/>
    <w:rsid w:val="006F1B59"/>
    <w:rsid w:val="0071771A"/>
    <w:rsid w:val="00732386"/>
    <w:rsid w:val="00732DDE"/>
    <w:rsid w:val="007554B0"/>
    <w:rsid w:val="00765088"/>
    <w:rsid w:val="00790DBA"/>
    <w:rsid w:val="00803B22"/>
    <w:rsid w:val="00811BD9"/>
    <w:rsid w:val="00854E45"/>
    <w:rsid w:val="00887CAA"/>
    <w:rsid w:val="008D459B"/>
    <w:rsid w:val="008F59AE"/>
    <w:rsid w:val="009767FC"/>
    <w:rsid w:val="00987CF9"/>
    <w:rsid w:val="009C4D72"/>
    <w:rsid w:val="009C59C5"/>
    <w:rsid w:val="009D13A3"/>
    <w:rsid w:val="009F6FA8"/>
    <w:rsid w:val="00A818B6"/>
    <w:rsid w:val="00AB5871"/>
    <w:rsid w:val="00B64912"/>
    <w:rsid w:val="00BD1789"/>
    <w:rsid w:val="00BD53CB"/>
    <w:rsid w:val="00BE3587"/>
    <w:rsid w:val="00DA2879"/>
    <w:rsid w:val="00DC524A"/>
    <w:rsid w:val="00EC3C2C"/>
    <w:rsid w:val="00F26952"/>
    <w:rsid w:val="00F30085"/>
    <w:rsid w:val="00F70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A09A4CA"/>
  <w14:defaultImageDpi w14:val="300"/>
  <w15:docId w15:val="{D4ADE13B-A16F-884A-AB4E-1F4618425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87CF9"/>
    <w:pPr>
      <w:widowControl w:val="0"/>
      <w:suppressAutoHyphens/>
    </w:pPr>
    <w:rPr>
      <w:rFonts w:ascii="Times New Roman" w:eastAsia="SimSun" w:hAnsi="Times New Roman" w:cs="Mangal"/>
      <w:kern w:val="1"/>
      <w:lang w:eastAsia="zh-CN" w:bidi="hi-I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87CF9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87CF9"/>
    <w:rPr>
      <w:rFonts w:ascii="Lucida Grande" w:eastAsia="SimSun" w:hAnsi="Lucida Grande" w:cs="Lucida Grande"/>
      <w:kern w:val="1"/>
      <w:sz w:val="18"/>
      <w:szCs w:val="18"/>
      <w:lang w:eastAsia="zh-CN" w:bidi="hi-IN"/>
    </w:rPr>
  </w:style>
  <w:style w:type="paragraph" w:styleId="Intestazione">
    <w:name w:val="header"/>
    <w:basedOn w:val="Normale"/>
    <w:link w:val="IntestazioneCarattere"/>
    <w:uiPriority w:val="99"/>
    <w:unhideWhenUsed/>
    <w:rsid w:val="002A7C59"/>
    <w:pPr>
      <w:tabs>
        <w:tab w:val="center" w:pos="4819"/>
        <w:tab w:val="right" w:pos="9638"/>
      </w:tabs>
    </w:pPr>
    <w:rPr>
      <w:szCs w:val="21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A7C59"/>
    <w:rPr>
      <w:rFonts w:ascii="Times New Roman" w:eastAsia="SimSun" w:hAnsi="Times New Roman" w:cs="Mangal"/>
      <w:kern w:val="1"/>
      <w:szCs w:val="21"/>
      <w:lang w:eastAsia="zh-CN" w:bidi="hi-IN"/>
    </w:rPr>
  </w:style>
  <w:style w:type="paragraph" w:styleId="Pidipagina">
    <w:name w:val="footer"/>
    <w:basedOn w:val="Normale"/>
    <w:link w:val="PidipaginaCarattere"/>
    <w:uiPriority w:val="99"/>
    <w:unhideWhenUsed/>
    <w:rsid w:val="002A7C59"/>
    <w:pPr>
      <w:tabs>
        <w:tab w:val="center" w:pos="4819"/>
        <w:tab w:val="right" w:pos="9638"/>
      </w:tabs>
    </w:pPr>
    <w:rPr>
      <w:szCs w:val="21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A7C59"/>
    <w:rPr>
      <w:rFonts w:ascii="Times New Roman" w:eastAsia="SimSun" w:hAnsi="Times New Roman" w:cs="Mangal"/>
      <w:kern w:val="1"/>
      <w:szCs w:val="21"/>
      <w:lang w:eastAsia="zh-CN" w:bidi="hi-IN"/>
    </w:rPr>
  </w:style>
  <w:style w:type="character" w:styleId="Collegamentoipertestuale">
    <w:name w:val="Hyperlink"/>
    <w:basedOn w:val="Carpredefinitoparagrafo"/>
    <w:uiPriority w:val="99"/>
    <w:unhideWhenUsed/>
    <w:rsid w:val="004036C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</dc:creator>
  <cp:keywords/>
  <dc:description/>
  <cp:lastModifiedBy>Bianca Del Duca</cp:lastModifiedBy>
  <cp:revision>2</cp:revision>
  <cp:lastPrinted>2019-12-09T10:36:00Z</cp:lastPrinted>
  <dcterms:created xsi:type="dcterms:W3CDTF">2024-04-11T14:13:00Z</dcterms:created>
  <dcterms:modified xsi:type="dcterms:W3CDTF">2024-04-11T14:13:00Z</dcterms:modified>
</cp:coreProperties>
</file>